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internship-application-letter"/>
    <w:p>
      <w:pPr>
        <w:pStyle w:val="Heading1"/>
      </w:pPr>
      <w:r>
        <w:t xml:space="preserve">Internship Application Letter</w:t>
      </w:r>
    </w:p>
    <w:p>
      <w:pPr>
        <w:pStyle w:val="FirstParagraph"/>
      </w:pPr>
      <w:r>
        <w:t xml:space="preserve">Submitted to Professor [Professor's Full Name]</w:t>
      </w:r>
      <w:r>
        <w:br/>
      </w:r>
      <w:r>
        <w:t xml:space="preserve">Department of [Relevant Department]</w:t>
      </w:r>
      <w:r>
        <w:br/>
      </w:r>
      <w:r>
        <w:t xml:space="preserve">University of California, Los Angeles (UCLA)</w:t>
      </w:r>
      <w:r>
        <w:br/>
      </w:r>
      <w:r>
        <w:t xml:space="preserve">Los Angeles, California 90095</w:t>
      </w:r>
      <w:r>
        <w:br/>
      </w:r>
      <w:r>
        <w:t xml:space="preserve">United States</w:t>
      </w:r>
    </w:p>
    <w:bookmarkEnd w:id="20"/>
    <w:p>
      <w:pPr>
        <w:pStyle w:val="BodyText"/>
      </w:pPr>
      <w:r>
        <w:t xml:space="preserve">Dear Professor [Professor's Last Name],</w:t>
      </w:r>
    </w:p>
    <w:p>
      <w:pPr>
        <w:pStyle w:val="BodyText"/>
      </w:pPr>
      <w:r>
        <w:t xml:space="preserve">It is with profound enthusiasm and meticulous preparation that I submit my Internship Application Letter for the Research Internship position within your esteemed laboratory at the University of California, Los Angeles. As a dedicated undergraduate student pursuing a Bachelor of Science in [Your Major] at [Your University], I have long admired your pioneering work in [Professor's Specific Field, e.g., "neural machine learning applications for sustainable urban infrastructure"] and believe that an opportunity to contribute to your research group represents the ideal convergence of my academic trajectory, professional aspirations, and deep-seated commitment to innovation within the United States Los Angeles ecosystem.</w:t>
      </w:r>
    </w:p>
    <w:p>
      <w:pPr>
        <w:pStyle w:val="BodyText"/>
      </w:pPr>
      <w:r>
        <w:t xml:space="preserve">My fascination with [Professor's Research Area] began during my sophomore year at [Your University], where I completed an independent study under Dr. [Advisor's Name] focusing on [Brief Related Project]. This project required me to develop a predictive modeling framework for urban energy consumption patterns, which sparked my interest in how computational methodologies can address complex challenges facing metropolitan environments like Los Angeles. The proximity of UCLA’s campus to the heart of Los Angeles—a global hub for technological innovation, environmental sustainability initiatives, and interdisciplinary collaboration—further solidified my conviction that this city represents the optimal environment to cultivate transformative research. I am particularly drawn to your recent publication in *Nature Computational Science* (2023) on "Adaptive Algorithms for Smart City Grid Optimization," which directly aligns with my capstone project analyzing transportation network efficiency in Southern California metropolitan regions.</w:t>
      </w:r>
    </w:p>
    <w:p>
      <w:pPr>
        <w:pStyle w:val="BodyText"/>
      </w:pPr>
      <w:r>
        <w:t xml:space="preserve">Throughout my academic journey, I have consistently pursued opportunities that bridge theoretical knowledge with real-world applications relevant to Los Angeles’ unique urban landscape. As a research assistant at [Your University's Lab Name], I utilized Python and TensorFlow to process satellite data from the Los Angeles Department of Water and Power, identifying patterns in energy distribution during peak demand periods. This experience taught me not only advanced data analysis techniques but also the critical importance of contextual awareness—understanding that solutions must be tailored to the socio-economic fabric of a city where environmental challenges intersect with diverse community needs. My GPA of 3.8/4.0 in courses including Advanced Statistics, Urban Systems Modeling, and Machine Learning underscores my academic rigor, while my internship at [Local Tech Company in LA] exposed me to industry standards for ethical AI implementation within municipal infrastructure projects.</w:t>
      </w:r>
    </w:p>
    <w:p>
      <w:pPr>
        <w:pStyle w:val="BodyText"/>
      </w:pPr>
      <w:r>
        <w:t xml:space="preserve">What compels me most about your research group is its distinctive emphasis on community-engaged scholarship—a principle I deeply value. In Los Angeles, where urban planning decisions impact over 4 million residents across 101 diverse neighborhoods, research must transcend academic abstraction to deliver tangible societal benefits. Your collaborative approach with the UCLA Urban Sustainability Lab and partnerships with the City of Los Angeles’ Office of Innovation reflects precisely this ethos. I am eager to contribute my skills in [Specific Skill, e.g., "spatiotemporal data visualization"] while learning from your team’s expertise in developing scalable solutions for metropolitan challenges. The opportunity to work alongside doctoral candidates and postdoctoral researchers within the United States Los Angeles academic environment would provide unparalleled mentorship as I prepare for graduate studies focused on sustainable urban technology systems.</w:t>
      </w:r>
    </w:p>
    <w:p>
      <w:pPr>
        <w:pStyle w:val="BodyText"/>
      </w:pPr>
      <w:r>
        <w:t xml:space="preserve">My technical toolkit includes proficiency in Python, R, SQL, and GIS platforms like ArcGIS Pro—tools I have applied to analyze public health data from the Los Angeles County Department of Public Health during a university-sponsored project. More importantly, I bring a collaborative mindset forged through my role as Project Lead for [University Club/Project], where I coordinated 15 student volunteers to develop a community garden app addressing food deserts in South Central LA. This initiative required navigating municipal permitting processes and engaging with neighborhood associations—skills directly transferable to the interdisciplinary collaborations central to your group’s work. I am confident that my ability to synthesize complex datasets into actionable insights, coupled with my commitment to equitable technological development, would allow me to make immediate contributions toward projects such as [Mention a Specific Project from Professor's Lab if known, or generalize: "your ongoing initiative on AI-driven public transit optimization"].</w:t>
      </w:r>
    </w:p>
    <w:p>
      <w:pPr>
        <w:pStyle w:val="BodyText"/>
      </w:pPr>
      <w:r>
        <w:t xml:space="preserve">Los Angeles represents an extraordinary confluence of academic excellence, industry innovation, and cultural diversity—a dynamic environment uniquely positioned to advance research that impacts cities worldwide. The city’s status as a leader in climate action (evident in initiatives like the Los Angeles Climate Action Plan 2050) aligns perfectly with my long-term goal of developing technology that supports resilient urban futures. I am particularly motivated by UCLA’s strategic focus on "Los Angeles as a Living Laboratory," which positions our city not merely as a research site but as an active participant in solution-building. This philosophy resonates deeply with my own perspective: technological progress must be rooted in the communities it serves, and Los Angeles provides the ideal context to practice this principle at scale.</w:t>
      </w:r>
    </w:p>
    <w:p>
      <w:pPr>
        <w:pStyle w:val="BodyText"/>
      </w:pPr>
      <w:r>
        <w:t xml:space="preserve">I have attached my resume, academic transcripts, and a letter of recommendation from Dr. [Referrer's Name], Chair of [Your Department], who has witnessed my growth as a researcher committed to meaningful impact. I would be honored to discuss how my background in [Your Field] aligns with your research priorities during an interview at your convenience. Thank you for considering this Internship Application Letter and for your vital contributions to advancing knowledge that shapes our city’s future. I look forward to the possibility of contributing to the transformative work being done within your laboratory at UCLA, Los Angeles—a city where academic inquiry meets real-world transformation.</w:t>
      </w:r>
    </w:p>
    <w:p>
      <w:pPr>
        <w:pStyle w:val="BodyText"/>
      </w:pPr>
      <w:r>
        <w:t xml:space="preserve">Sincerely,</w:t>
      </w:r>
    </w:p>
    <w:p>
      <w:pPr>
        <w:pStyle w:val="BodyText"/>
      </w:pPr>
      <w:r>
        <w:t xml:space="preserve">[Your Full Name]</w:t>
      </w:r>
    </w:p>
    <w:p>
      <w:pPr>
        <w:pStyle w:val="BodyText"/>
      </w:pPr>
      <w:r>
        <w:t xml:space="preserve">[Your University Email Address]</w:t>
      </w:r>
    </w:p>
    <w:p>
      <w:pPr>
        <w:pStyle w:val="BodyText"/>
      </w:pPr>
      <w:r>
        <w:t xml:space="preserve">[Your University Phone Number]</w:t>
      </w:r>
    </w:p>
    <w:p>
      <w:pPr>
        <w:pStyle w:val="BodyText"/>
      </w:pPr>
      <w:r>
        <w:t xml:space="preserve">[City, State, ZIP Code]</w:t>
      </w:r>
    </w:p>
    <w:p>
      <w:pPr>
        <w:pStyle w:val="BodyText"/>
      </w:pPr>
      <w:r>
        <w:rPr>
          <w:bCs/>
          <w:b/>
        </w:rPr>
        <w:t xml:space="preserve">Note:</w:t>
      </w:r>
      <w:r>
        <w:t xml:space="preserve"> </w:t>
      </w:r>
      <w:r>
        <w:t xml:space="preserve">This Internship Application Letter is submitted for consideration within the United States Los Angeles academic community. I understand that UCLA’s research environment fosters innovation through collaboration across disciplines and communities, and I am eager to contribute to this mission from my position as an intern in your labor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dc:title>
  <dc:creator/>
  <dc:language>en</dc:language>
  <cp:keywords/>
  <dcterms:created xsi:type="dcterms:W3CDTF">2026-07-23T16:04:17Z</dcterms:created>
  <dcterms:modified xsi:type="dcterms:W3CDTF">2026-07-23T16:04:17Z</dcterms:modified>
</cp:coreProperties>
</file>

<file path=docProps/custom.xml><?xml version="1.0" encoding="utf-8"?>
<Properties xmlns="http://schemas.openxmlformats.org/officeDocument/2006/custom-properties" xmlns:vt="http://schemas.openxmlformats.org/officeDocument/2006/docPropsVTypes"/>
</file>